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6BB0" w:rsidRPr="00EF6BB0" w:rsidRDefault="007229A6" w:rsidP="00EF6BB0">
      <w:r>
        <w:t>Procedure for Comparing Virtual Injection to PCASL:</w:t>
      </w:r>
    </w:p>
    <w:p w:rsidR="006C2747" w:rsidRPr="006C2747" w:rsidRDefault="006C2747" w:rsidP="006C2747">
      <w:pPr>
        <w:pStyle w:val="NoSpacing"/>
        <w:ind w:left="720"/>
        <w:rPr>
          <w:sz w:val="24"/>
          <w:u w:val="single"/>
        </w:rPr>
      </w:pPr>
      <w:r>
        <w:rPr>
          <w:sz w:val="24"/>
          <w:u w:val="single"/>
        </w:rPr>
        <w:t>Reconstruct and Background Phase Correct</w:t>
      </w:r>
    </w:p>
    <w:p w:rsidR="00EF6BB0" w:rsidRDefault="00EF6BB0" w:rsidP="00EF6BB0">
      <w:pPr>
        <w:pStyle w:val="NoSpacing"/>
        <w:numPr>
          <w:ilvl w:val="0"/>
          <w:numId w:val="2"/>
        </w:numPr>
      </w:pPr>
      <w:r>
        <w:t>Find a case in which both dynamic PCASL and PCVIPR are performed</w:t>
      </w:r>
    </w:p>
    <w:p w:rsidR="00EF6BB0" w:rsidRDefault="00EF6BB0" w:rsidP="00EF6BB0">
      <w:pPr>
        <w:pStyle w:val="NoSpacing"/>
        <w:numPr>
          <w:ilvl w:val="0"/>
          <w:numId w:val="6"/>
        </w:numPr>
      </w:pPr>
      <w:r>
        <w:t xml:space="preserve">Find locations of PCASL/PCVIPR cases </w:t>
      </w:r>
      <w:r w:rsidR="00CA2922">
        <w:t>using “</w:t>
      </w:r>
      <w:proofErr w:type="spellStart"/>
      <w:r w:rsidR="00CA2922">
        <w:t>index_pfiles</w:t>
      </w:r>
      <w:proofErr w:type="spellEnd"/>
      <w:r w:rsidR="00CA2922">
        <w:t>” command.</w:t>
      </w:r>
    </w:p>
    <w:p w:rsidR="006C2747" w:rsidRDefault="007229A6" w:rsidP="006C2747">
      <w:pPr>
        <w:pStyle w:val="NoSpacing"/>
        <w:numPr>
          <w:ilvl w:val="0"/>
          <w:numId w:val="2"/>
        </w:numPr>
      </w:pPr>
      <w:r>
        <w:t>Reconstruct PCVIPR</w:t>
      </w:r>
      <w:r w:rsidR="006C2747">
        <w:t xml:space="preserve"> data</w:t>
      </w:r>
      <w:r w:rsidR="00986EFC">
        <w:t xml:space="preserve"> on CN machines</w:t>
      </w:r>
      <w:r w:rsidR="00EF6BB0">
        <w:t xml:space="preserve"> (if not already reconstructed)</w:t>
      </w:r>
    </w:p>
    <w:p w:rsidR="00D94930" w:rsidRDefault="00D94930" w:rsidP="00D94930">
      <w:pPr>
        <w:pStyle w:val="NoSpacing"/>
        <w:numPr>
          <w:ilvl w:val="0"/>
          <w:numId w:val="6"/>
        </w:numPr>
      </w:pPr>
      <w:r>
        <w:t xml:space="preserve">Reconstruction should create a folder called </w:t>
      </w:r>
      <w:r>
        <w:rPr>
          <w:i/>
        </w:rPr>
        <w:t>RECON_######</w:t>
      </w:r>
      <w:r>
        <w:t xml:space="preserve">, </w:t>
      </w:r>
    </w:p>
    <w:p w:rsidR="00D94930" w:rsidRDefault="00D94930" w:rsidP="006C2747">
      <w:pPr>
        <w:pStyle w:val="NoSpacing"/>
        <w:numPr>
          <w:ilvl w:val="0"/>
          <w:numId w:val="2"/>
        </w:numPr>
      </w:pPr>
      <w:r>
        <w:t xml:space="preserve">Bin all PCASL </w:t>
      </w:r>
      <w:proofErr w:type="spellStart"/>
      <w:r w:rsidR="005042B2">
        <w:t>dats</w:t>
      </w:r>
      <w:proofErr w:type="spellEnd"/>
      <w:r w:rsidR="005042B2">
        <w:t xml:space="preserve"> and </w:t>
      </w:r>
      <w:bookmarkStart w:id="0" w:name="_GoBack"/>
      <w:bookmarkEnd w:id="0"/>
      <w:proofErr w:type="spellStart"/>
      <w:r>
        <w:t>dicoms</w:t>
      </w:r>
      <w:proofErr w:type="spellEnd"/>
      <w:r>
        <w:t xml:space="preserve"> into a general </w:t>
      </w:r>
      <w:r w:rsidRPr="00D94930">
        <w:rPr>
          <w:i/>
        </w:rPr>
        <w:t>PCASL</w:t>
      </w:r>
      <w:r>
        <w:t xml:space="preserve"> folder</w:t>
      </w:r>
    </w:p>
    <w:p w:rsidR="00EF4DE6" w:rsidRDefault="00CA2922" w:rsidP="006C2747">
      <w:pPr>
        <w:pStyle w:val="NoSpacing"/>
        <w:numPr>
          <w:ilvl w:val="0"/>
          <w:numId w:val="2"/>
        </w:numPr>
      </w:pPr>
      <w:r>
        <w:t xml:space="preserve">Pull </w:t>
      </w:r>
      <w:r>
        <w:rPr>
          <w:i/>
        </w:rPr>
        <w:t xml:space="preserve">PATIENT </w:t>
      </w:r>
      <w:r>
        <w:t>folder to</w:t>
      </w:r>
      <w:r w:rsidR="006C2747">
        <w:t xml:space="preserve"> </w:t>
      </w:r>
      <w:r w:rsidR="002E1517">
        <w:t xml:space="preserve">personal </w:t>
      </w:r>
      <w:r w:rsidR="006C2747">
        <w:t>machine</w:t>
      </w:r>
      <w:r w:rsidR="00EF4DE6">
        <w:t xml:space="preserve"> </w:t>
      </w:r>
    </w:p>
    <w:p w:rsidR="006C2747" w:rsidRDefault="00EF4DE6" w:rsidP="00EF4DE6">
      <w:pPr>
        <w:pStyle w:val="NoSpacing"/>
        <w:numPr>
          <w:ilvl w:val="0"/>
          <w:numId w:val="5"/>
        </w:numPr>
      </w:pPr>
      <w:r>
        <w:t>Example: D:\\Patients\\</w:t>
      </w:r>
      <w:r w:rsidR="00EF6BB0">
        <w:t>PATIENT1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Open Matlab</w:t>
      </w:r>
    </w:p>
    <w:p w:rsidR="007229A6" w:rsidRDefault="006C2747" w:rsidP="007229A6">
      <w:pPr>
        <w:pStyle w:val="NoSpacing"/>
        <w:numPr>
          <w:ilvl w:val="0"/>
          <w:numId w:val="2"/>
        </w:numPr>
      </w:pPr>
      <w:r>
        <w:t>Add ‘</w:t>
      </w:r>
      <w:r w:rsidR="00C117E5">
        <w:t>PCToolV2</w:t>
      </w:r>
      <w:r>
        <w:t>’ to Matlab path</w:t>
      </w:r>
    </w:p>
    <w:p w:rsidR="00A07ED4" w:rsidRDefault="00A07ED4" w:rsidP="00A07ED4">
      <w:pPr>
        <w:pStyle w:val="NoSpacing"/>
        <w:numPr>
          <w:ilvl w:val="0"/>
          <w:numId w:val="2"/>
        </w:numPr>
      </w:pPr>
      <w:r>
        <w:t>Run ‘</w:t>
      </w:r>
      <w:proofErr w:type="spellStart"/>
      <w:r>
        <w:t>standalone_background_correction</w:t>
      </w:r>
      <w:proofErr w:type="spellEnd"/>
      <w:r>
        <w:t>’ on PCVIPR .</w:t>
      </w:r>
      <w:proofErr w:type="spellStart"/>
      <w:r>
        <w:t>dat</w:t>
      </w:r>
      <w:proofErr w:type="spellEnd"/>
      <w:r>
        <w:t xml:space="preserve"> files</w:t>
      </w:r>
    </w:p>
    <w:p w:rsidR="00A07ED4" w:rsidRDefault="00A07ED4" w:rsidP="00A07ED4">
      <w:pPr>
        <w:pStyle w:val="NoSpacing"/>
        <w:numPr>
          <w:ilvl w:val="0"/>
          <w:numId w:val="3"/>
        </w:numPr>
      </w:pPr>
      <w:r>
        <w:t>Phase corrected .</w:t>
      </w:r>
      <w:proofErr w:type="spellStart"/>
      <w:r>
        <w:t>dat</w:t>
      </w:r>
      <w:proofErr w:type="spellEnd"/>
      <w:r>
        <w:t xml:space="preserve"> files should be output to a folder called </w:t>
      </w:r>
      <w:r w:rsidRPr="00A07ED4">
        <w:rPr>
          <w:i/>
        </w:rPr>
        <w:t>CORRECTED</w:t>
      </w:r>
      <w:r>
        <w:t>, located in the directory in which the original .</w:t>
      </w:r>
      <w:proofErr w:type="spellStart"/>
      <w:r>
        <w:t>dat</w:t>
      </w:r>
      <w:proofErr w:type="spellEnd"/>
      <w:r>
        <w:t xml:space="preserve"> files are located.</w:t>
      </w:r>
    </w:p>
    <w:p w:rsidR="00A07ED4" w:rsidRDefault="00A07ED4" w:rsidP="007229A6">
      <w:pPr>
        <w:pStyle w:val="NoSpacing"/>
        <w:numPr>
          <w:ilvl w:val="0"/>
          <w:numId w:val="2"/>
        </w:numPr>
      </w:pPr>
      <w:r>
        <w:t xml:space="preserve">Move ‘CD.dat’ and ‘MAG.dat’ files to </w:t>
      </w:r>
      <w:r w:rsidRPr="00A07ED4">
        <w:rPr>
          <w:i/>
        </w:rPr>
        <w:t>CORRECTED</w:t>
      </w:r>
      <w:r>
        <w:t xml:space="preserve"> from </w:t>
      </w:r>
      <w:proofErr w:type="spellStart"/>
      <w:r w:rsidRPr="00A07ED4">
        <w:rPr>
          <w:i/>
        </w:rPr>
        <w:t>dat</w:t>
      </w:r>
      <w:proofErr w:type="spellEnd"/>
      <w:r>
        <w:t xml:space="preserve"> </w:t>
      </w:r>
    </w:p>
    <w:p w:rsidR="006C2747" w:rsidRDefault="006C2747" w:rsidP="00EF4DE6">
      <w:pPr>
        <w:pStyle w:val="NoSpacing"/>
      </w:pPr>
    </w:p>
    <w:p w:rsidR="006C2747" w:rsidRPr="006C2747" w:rsidRDefault="006C2747" w:rsidP="006C2747">
      <w:pPr>
        <w:pStyle w:val="NoSpacing"/>
        <w:ind w:left="720"/>
        <w:rPr>
          <w:sz w:val="24"/>
          <w:u w:val="single"/>
        </w:rPr>
      </w:pPr>
      <w:r>
        <w:rPr>
          <w:sz w:val="24"/>
          <w:u w:val="single"/>
        </w:rPr>
        <w:t>Run virtual injection</w:t>
      </w:r>
    </w:p>
    <w:p w:rsidR="007229A6" w:rsidRDefault="00A07ED4" w:rsidP="007229A6">
      <w:pPr>
        <w:pStyle w:val="NoSpacing"/>
        <w:numPr>
          <w:ilvl w:val="0"/>
          <w:numId w:val="2"/>
        </w:numPr>
      </w:pPr>
      <w:r>
        <w:t xml:space="preserve">Create folder named </w:t>
      </w:r>
      <w:proofErr w:type="spellStart"/>
      <w:r w:rsidR="00D94930">
        <w:rPr>
          <w:i/>
        </w:rPr>
        <w:t>inject_data</w:t>
      </w:r>
      <w:proofErr w:type="spellEnd"/>
      <w:r w:rsidR="00D94930">
        <w:rPr>
          <w:i/>
        </w:rPr>
        <w:t xml:space="preserve"> </w:t>
      </w:r>
      <w:r w:rsidR="007229A6">
        <w:t xml:space="preserve">in </w:t>
      </w:r>
      <w:r w:rsidR="007229A6" w:rsidRPr="00A07ED4">
        <w:rPr>
          <w:i/>
        </w:rPr>
        <w:t>RECON</w:t>
      </w:r>
      <w:r w:rsidR="007229A6">
        <w:t xml:space="preserve"> folder</w:t>
      </w:r>
    </w:p>
    <w:p w:rsidR="00C117E5" w:rsidRDefault="00C117E5" w:rsidP="00C117E5">
      <w:pPr>
        <w:pStyle w:val="NoSpacing"/>
        <w:numPr>
          <w:ilvl w:val="0"/>
          <w:numId w:val="3"/>
        </w:numPr>
      </w:pPr>
      <w:r>
        <w:t>If this folder already exists, there may be data in that folder. You can choose to save this data in a different folder, as it will be overwritten.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 xml:space="preserve">Open ‘new_test.py’ </w:t>
      </w:r>
      <w:r w:rsidR="00D94930">
        <w:t>with IDLE</w:t>
      </w:r>
    </w:p>
    <w:p w:rsidR="00C117E5" w:rsidRDefault="00C117E5" w:rsidP="00D94930">
      <w:pPr>
        <w:pStyle w:val="NoSpacing"/>
        <w:numPr>
          <w:ilvl w:val="0"/>
          <w:numId w:val="3"/>
        </w:numPr>
      </w:pPr>
      <w:r>
        <w:t>Right-click on the python file, an option “Edit with IDLE” should be available. If not, you may need to uninstall previous version of python.</w:t>
      </w:r>
    </w:p>
    <w:p w:rsidR="00EF4DE6" w:rsidRDefault="00EF4DE6" w:rsidP="00EF4DE6">
      <w:pPr>
        <w:pStyle w:val="NoSpacing"/>
        <w:numPr>
          <w:ilvl w:val="0"/>
          <w:numId w:val="3"/>
        </w:numPr>
      </w:pPr>
      <w:r>
        <w:t xml:space="preserve">Check that </w:t>
      </w:r>
      <w:proofErr w:type="spellStart"/>
      <w:r>
        <w:t>PLoader</w:t>
      </w:r>
      <w:proofErr w:type="spellEnd"/>
      <w:r>
        <w:t xml:space="preserve"> (lin</w:t>
      </w:r>
      <w:r w:rsidR="00625D53">
        <w:t xml:space="preserve">e 12) leads to the </w:t>
      </w:r>
      <w:r w:rsidR="00D94930">
        <w:t>correct</w:t>
      </w:r>
      <w:r w:rsidR="00625D53">
        <w:t xml:space="preserve"> data folder (</w:t>
      </w:r>
      <w:proofErr w:type="spellStart"/>
      <w:r w:rsidR="00A07ED4" w:rsidRPr="00A07ED4">
        <w:rPr>
          <w:i/>
        </w:rPr>
        <w:t>dat</w:t>
      </w:r>
      <w:proofErr w:type="spellEnd"/>
      <w:r w:rsidR="00A07ED4">
        <w:t xml:space="preserve"> folder or </w:t>
      </w:r>
      <w:r w:rsidR="00625D53" w:rsidRPr="00A07ED4">
        <w:rPr>
          <w:i/>
        </w:rPr>
        <w:t>CORRECTED</w:t>
      </w:r>
      <w:r w:rsidR="00625D53">
        <w:t xml:space="preserve"> </w:t>
      </w:r>
      <w:r w:rsidR="00A07ED4">
        <w:t xml:space="preserve">folder </w:t>
      </w:r>
      <w:r w:rsidR="00625D53">
        <w:t>if phase corrected)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Open command prompt</w:t>
      </w:r>
      <w:r w:rsidR="00D94930">
        <w:t xml:space="preserve"> terminal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 xml:space="preserve">Move to </w:t>
      </w:r>
      <w:r w:rsidRPr="00A07ED4">
        <w:rPr>
          <w:i/>
        </w:rPr>
        <w:t>RECON</w:t>
      </w:r>
      <w:r>
        <w:t xml:space="preserve"> directory</w:t>
      </w:r>
      <w:r w:rsidR="00D94930">
        <w:t xml:space="preserve"> in terminal</w:t>
      </w:r>
    </w:p>
    <w:p w:rsidR="00EF4DE6" w:rsidRDefault="00EF4DE6" w:rsidP="00EF4DE6">
      <w:pPr>
        <w:pStyle w:val="NoSpacing"/>
        <w:numPr>
          <w:ilvl w:val="0"/>
          <w:numId w:val="3"/>
        </w:numPr>
      </w:pPr>
      <w:r>
        <w:t>‘cd’ changes directory, ‘</w:t>
      </w:r>
      <w:proofErr w:type="spellStart"/>
      <w:r>
        <w:t>dir</w:t>
      </w:r>
      <w:proofErr w:type="spellEnd"/>
      <w:r>
        <w:t>’ lists directories, ‘D:’ changes to D-drive</w:t>
      </w:r>
    </w:p>
    <w:p w:rsidR="00EF6BB0" w:rsidRDefault="00EF6BB0" w:rsidP="00EF4DE6">
      <w:pPr>
        <w:pStyle w:val="NoSpacing"/>
        <w:numPr>
          <w:ilvl w:val="0"/>
          <w:numId w:val="3"/>
        </w:numPr>
      </w:pPr>
      <w:r>
        <w:t xml:space="preserve">Make sure the newly created </w:t>
      </w:r>
      <w:proofErr w:type="spellStart"/>
      <w:r>
        <w:rPr>
          <w:i/>
        </w:rPr>
        <w:t>inject_data</w:t>
      </w:r>
      <w:proofErr w:type="spellEnd"/>
      <w:r>
        <w:t xml:space="preserve"> folder is in the </w:t>
      </w:r>
      <w:r>
        <w:rPr>
          <w:i/>
        </w:rPr>
        <w:t xml:space="preserve">RECON </w:t>
      </w:r>
      <w:r w:rsidR="00D94930">
        <w:t xml:space="preserve">(along with </w:t>
      </w:r>
      <w:proofErr w:type="spellStart"/>
      <w:r w:rsidR="00D94930">
        <w:rPr>
          <w:i/>
        </w:rPr>
        <w:t>dat</w:t>
      </w:r>
      <w:proofErr w:type="spellEnd"/>
      <w:r w:rsidR="00D94930">
        <w:rPr>
          <w:i/>
        </w:rPr>
        <w:t xml:space="preserve"> </w:t>
      </w:r>
      <w:r w:rsidR="00D94930">
        <w:t xml:space="preserve">and </w:t>
      </w:r>
      <w:r w:rsidR="00D94930">
        <w:rPr>
          <w:i/>
        </w:rPr>
        <w:t>DICOM</w:t>
      </w:r>
      <w:r w:rsidR="004E62AD">
        <w:t>)</w:t>
      </w:r>
    </w:p>
    <w:p w:rsidR="00EF4DE6" w:rsidRDefault="007229A6" w:rsidP="007229A6">
      <w:pPr>
        <w:pStyle w:val="NoSpacing"/>
        <w:numPr>
          <w:ilvl w:val="0"/>
          <w:numId w:val="2"/>
        </w:numPr>
      </w:pPr>
      <w:r>
        <w:t>E</w:t>
      </w:r>
      <w:r w:rsidR="00EF4DE6">
        <w:t>nsure ‘new_test.py’ is in</w:t>
      </w:r>
      <w:r w:rsidR="004E62AD">
        <w:t xml:space="preserve"> Windows</w:t>
      </w:r>
      <w:r w:rsidR="00EF4DE6">
        <w:t xml:space="preserve"> path</w:t>
      </w:r>
    </w:p>
    <w:p w:rsidR="00A07ED4" w:rsidRDefault="00EF4DE6" w:rsidP="00A07ED4">
      <w:pPr>
        <w:pStyle w:val="NoSpacing"/>
        <w:numPr>
          <w:ilvl w:val="0"/>
          <w:numId w:val="3"/>
        </w:numPr>
      </w:pPr>
      <w:r>
        <w:t>I</w:t>
      </w:r>
      <w:r w:rsidR="007229A6">
        <w:t>f not, chang</w:t>
      </w:r>
      <w:r>
        <w:t xml:space="preserve">e path in environment variables in Windows (“Edit the System Environment Variables” </w:t>
      </w:r>
      <w:r>
        <w:sym w:font="Wingdings" w:char="F0E0"/>
      </w:r>
      <w:r>
        <w:t xml:space="preserve"> “Environment Variables …”)</w:t>
      </w:r>
    </w:p>
    <w:p w:rsidR="004E62AD" w:rsidRDefault="004E62AD" w:rsidP="00A07ED4">
      <w:pPr>
        <w:pStyle w:val="NoSpacing"/>
        <w:numPr>
          <w:ilvl w:val="0"/>
          <w:numId w:val="3"/>
        </w:numPr>
      </w:pPr>
      <w:r>
        <w:t xml:space="preserve">The path should lead to </w:t>
      </w:r>
      <w:r>
        <w:rPr>
          <w:u w:val="single"/>
        </w:rPr>
        <w:t>all</w:t>
      </w:r>
      <w:r>
        <w:t xml:space="preserve"> python scripts in the Virtual Injection folder provided</w:t>
      </w:r>
    </w:p>
    <w:p w:rsidR="007229A6" w:rsidRDefault="007229A6" w:rsidP="007229A6">
      <w:pPr>
        <w:pStyle w:val="NoSpacing"/>
        <w:numPr>
          <w:ilvl w:val="0"/>
          <w:numId w:val="2"/>
        </w:numPr>
      </w:pPr>
      <w:r>
        <w:t>Type “new_test.py” in command line</w:t>
      </w:r>
    </w:p>
    <w:p w:rsidR="00EF6BB0" w:rsidRDefault="00EF6BB0" w:rsidP="00EF6BB0">
      <w:pPr>
        <w:pStyle w:val="NoSpacing"/>
        <w:numPr>
          <w:ilvl w:val="0"/>
          <w:numId w:val="3"/>
        </w:numPr>
      </w:pPr>
      <w:r>
        <w:t>A pop-up window should appear with a MIP complex difference image of the brain.</w:t>
      </w:r>
    </w:p>
    <w:p w:rsidR="00EF6BB0" w:rsidRDefault="00EF6BB0" w:rsidP="00EF6BB0">
      <w:pPr>
        <w:pStyle w:val="NoSpacing"/>
        <w:numPr>
          <w:ilvl w:val="0"/>
          <w:numId w:val="3"/>
        </w:numPr>
      </w:pPr>
      <w:r>
        <w:t>If there is noise in this image or the vessels are not seen clearly, close the image, kill the running process in the command prompt (</w:t>
      </w:r>
      <w:proofErr w:type="spellStart"/>
      <w:r>
        <w:t>ctrl+c</w:t>
      </w:r>
      <w:proofErr w:type="spellEnd"/>
      <w:r>
        <w:t>), and then adjust the threshold value (as in step 15).</w:t>
      </w:r>
    </w:p>
    <w:p w:rsidR="006C2747" w:rsidRDefault="006C2747" w:rsidP="007229A6">
      <w:pPr>
        <w:pStyle w:val="NoSpacing"/>
        <w:numPr>
          <w:ilvl w:val="0"/>
          <w:numId w:val="2"/>
        </w:numPr>
      </w:pPr>
      <w:r>
        <w:t xml:space="preserve">Adjust </w:t>
      </w:r>
      <w:r w:rsidR="00992F33">
        <w:t>thresh1 variable in ‘new_test.py’</w:t>
      </w:r>
      <w:r>
        <w:t xml:space="preserve"> until only vessels are seen</w:t>
      </w:r>
      <w:r w:rsidR="00992F33">
        <w:t xml:space="preserve"> in the pop</w:t>
      </w:r>
      <w:r w:rsidR="00EF6BB0">
        <w:t>-</w:t>
      </w:r>
      <w:r w:rsidR="00992F33">
        <w:t xml:space="preserve">up image </w:t>
      </w:r>
    </w:p>
    <w:p w:rsidR="00EF6BB0" w:rsidRDefault="00992F33" w:rsidP="00EF6BB0">
      <w:pPr>
        <w:pStyle w:val="NoSpacing"/>
        <w:numPr>
          <w:ilvl w:val="0"/>
          <w:numId w:val="3"/>
        </w:numPr>
      </w:pPr>
      <w:r>
        <w:t>You may need to test a few values.</w:t>
      </w:r>
      <w:r w:rsidR="00EF6BB0">
        <w:t xml:space="preserve"> Testing is done by closing the window, killing the script in the terminal, and entering new thresh1 values.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Run virtual injection</w:t>
      </w:r>
    </w:p>
    <w:p w:rsidR="004E62AD" w:rsidRDefault="004E62AD" w:rsidP="004E62AD">
      <w:pPr>
        <w:pStyle w:val="NoSpacing"/>
        <w:numPr>
          <w:ilvl w:val="0"/>
          <w:numId w:val="3"/>
        </w:numPr>
      </w:pPr>
      <w:r>
        <w:t>Once image is satisfactory, close the image and let script run (1200 steps ~ 10 minutes)</w:t>
      </w:r>
    </w:p>
    <w:p w:rsidR="004E62AD" w:rsidRDefault="004E62AD" w:rsidP="004E62AD">
      <w:pPr>
        <w:pStyle w:val="NoSpacing"/>
        <w:numPr>
          <w:ilvl w:val="0"/>
          <w:numId w:val="3"/>
        </w:numPr>
      </w:pPr>
      <w:r>
        <w:t>Information will be saved in the current directory in the command prompt</w:t>
      </w:r>
    </w:p>
    <w:p w:rsidR="004E62AD" w:rsidRDefault="004E62AD" w:rsidP="006C2747">
      <w:pPr>
        <w:pStyle w:val="NoSpacing"/>
        <w:numPr>
          <w:ilvl w:val="0"/>
          <w:numId w:val="2"/>
        </w:numPr>
      </w:pPr>
      <w:r>
        <w:t xml:space="preserve">Run ‘new_save_pngs.py’ to save </w:t>
      </w:r>
      <w:r w:rsidR="0014589D">
        <w:t xml:space="preserve">MIP </w:t>
      </w:r>
      <w:r>
        <w:t xml:space="preserve">images </w:t>
      </w:r>
    </w:p>
    <w:p w:rsidR="004E62AD" w:rsidRDefault="004E62AD" w:rsidP="004E62AD">
      <w:pPr>
        <w:pStyle w:val="NoSpacing"/>
        <w:ind w:left="360"/>
      </w:pPr>
    </w:p>
    <w:p w:rsidR="004E62AD" w:rsidRDefault="004E62AD" w:rsidP="004E62AD">
      <w:pPr>
        <w:pStyle w:val="NoSpacing"/>
        <w:ind w:left="360"/>
      </w:pPr>
    </w:p>
    <w:p w:rsidR="006C2747" w:rsidRPr="006C2747" w:rsidRDefault="006C2747" w:rsidP="006C2747">
      <w:pPr>
        <w:pStyle w:val="NoSpacing"/>
        <w:ind w:left="720"/>
        <w:rPr>
          <w:sz w:val="24"/>
          <w:u w:val="single"/>
        </w:rPr>
      </w:pPr>
      <w:r>
        <w:rPr>
          <w:sz w:val="24"/>
          <w:u w:val="single"/>
        </w:rPr>
        <w:t>NPY/DICOM to NIFTI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Open Matlab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 xml:space="preserve">Move to </w:t>
      </w:r>
      <w:proofErr w:type="spellStart"/>
      <w:r>
        <w:t>inject_data</w:t>
      </w:r>
      <w:proofErr w:type="spellEnd"/>
      <w:r>
        <w:t xml:space="preserve"> folder</w:t>
      </w:r>
    </w:p>
    <w:p w:rsidR="006C2747" w:rsidRDefault="003525C6" w:rsidP="006C2747">
      <w:pPr>
        <w:pStyle w:val="NoSpacing"/>
        <w:numPr>
          <w:ilvl w:val="0"/>
          <w:numId w:val="2"/>
        </w:numPr>
      </w:pPr>
      <w:r>
        <w:t>Run ‘</w:t>
      </w:r>
      <w:proofErr w:type="spellStart"/>
      <w:r>
        <w:t>sort_output</w:t>
      </w:r>
      <w:proofErr w:type="spellEnd"/>
      <w:r>
        <w:t>’</w:t>
      </w:r>
    </w:p>
    <w:p w:rsidR="003525C6" w:rsidRDefault="003525C6" w:rsidP="003525C6">
      <w:pPr>
        <w:pStyle w:val="NoSpacing"/>
        <w:numPr>
          <w:ilvl w:val="0"/>
          <w:numId w:val="8"/>
        </w:numPr>
      </w:pPr>
      <w:r>
        <w:t>This sorts the python output into different directories</w:t>
      </w:r>
    </w:p>
    <w:p w:rsidR="003525C6" w:rsidRDefault="003525C6" w:rsidP="003525C6">
      <w:pPr>
        <w:pStyle w:val="NoSpacing"/>
        <w:numPr>
          <w:ilvl w:val="1"/>
          <w:numId w:val="8"/>
        </w:numPr>
      </w:pPr>
      <w:r>
        <w:rPr>
          <w:i/>
        </w:rPr>
        <w:t xml:space="preserve">data </w:t>
      </w:r>
      <w:r>
        <w:t>= output .</w:t>
      </w:r>
      <w:proofErr w:type="spellStart"/>
      <w:r>
        <w:t>npy</w:t>
      </w:r>
      <w:proofErr w:type="spellEnd"/>
      <w:r>
        <w:t xml:space="preserve"> files</w:t>
      </w:r>
    </w:p>
    <w:p w:rsidR="003525C6" w:rsidRDefault="003525C6" w:rsidP="003525C6">
      <w:pPr>
        <w:pStyle w:val="NoSpacing"/>
        <w:numPr>
          <w:ilvl w:val="1"/>
          <w:numId w:val="8"/>
        </w:numPr>
      </w:pPr>
      <w:r>
        <w:rPr>
          <w:i/>
        </w:rPr>
        <w:t>raw</w:t>
      </w:r>
      <w:r>
        <w:t xml:space="preserve"> = output .</w:t>
      </w:r>
      <w:proofErr w:type="spellStart"/>
      <w:r>
        <w:t>png</w:t>
      </w:r>
      <w:proofErr w:type="spellEnd"/>
      <w:r>
        <w:t xml:space="preserve"> images</w:t>
      </w:r>
    </w:p>
    <w:p w:rsidR="003525C6" w:rsidRDefault="003525C6" w:rsidP="003525C6">
      <w:pPr>
        <w:pStyle w:val="NoSpacing"/>
        <w:numPr>
          <w:ilvl w:val="1"/>
          <w:numId w:val="8"/>
        </w:numPr>
      </w:pPr>
      <w:proofErr w:type="spellStart"/>
      <w:r>
        <w:rPr>
          <w:i/>
        </w:rPr>
        <w:t>sqrt</w:t>
      </w:r>
      <w:proofErr w:type="spellEnd"/>
      <w:r>
        <w:t xml:space="preserve"> = output .</w:t>
      </w:r>
      <w:proofErr w:type="spellStart"/>
      <w:r>
        <w:t>png</w:t>
      </w:r>
      <w:proofErr w:type="spellEnd"/>
      <w:r>
        <w:t xml:space="preserve"> images (sum of squared velocity)</w:t>
      </w:r>
    </w:p>
    <w:p w:rsidR="003525C6" w:rsidRDefault="003525C6" w:rsidP="003525C6">
      <w:pPr>
        <w:pStyle w:val="NoSpacing"/>
        <w:numPr>
          <w:ilvl w:val="0"/>
          <w:numId w:val="8"/>
        </w:numPr>
      </w:pPr>
      <w:r>
        <w:t>This also turns .</w:t>
      </w:r>
      <w:proofErr w:type="spellStart"/>
      <w:r>
        <w:t>npy</w:t>
      </w:r>
      <w:proofErr w:type="spellEnd"/>
      <w:r>
        <w:t xml:space="preserve"> files into .</w:t>
      </w:r>
      <w:proofErr w:type="spellStart"/>
      <w:r>
        <w:t>dat</w:t>
      </w:r>
      <w:proofErr w:type="spellEnd"/>
      <w:r>
        <w:t xml:space="preserve"> files</w:t>
      </w:r>
    </w:p>
    <w:p w:rsidR="003525C6" w:rsidRDefault="003525C6" w:rsidP="006C2747">
      <w:pPr>
        <w:pStyle w:val="NoSpacing"/>
        <w:numPr>
          <w:ilvl w:val="0"/>
          <w:numId w:val="2"/>
        </w:numPr>
      </w:pPr>
      <w:r>
        <w:t>Run ‘dat2nii(</w:t>
      </w:r>
      <w:proofErr w:type="spellStart"/>
      <w:r>
        <w:t>dataFolder</w:t>
      </w:r>
      <w:proofErr w:type="spellEnd"/>
      <w:r>
        <w:t>)’</w:t>
      </w:r>
    </w:p>
    <w:p w:rsidR="003525C6" w:rsidRDefault="003525C6" w:rsidP="006C2747">
      <w:pPr>
        <w:pStyle w:val="NoSpacing"/>
        <w:numPr>
          <w:ilvl w:val="0"/>
          <w:numId w:val="2"/>
        </w:numPr>
      </w:pPr>
    </w:p>
    <w:p w:rsidR="006C2747" w:rsidRDefault="006C2747" w:rsidP="006C2747">
      <w:pPr>
        <w:pStyle w:val="NoSpacing"/>
        <w:numPr>
          <w:ilvl w:val="0"/>
          <w:numId w:val="2"/>
        </w:numPr>
      </w:pPr>
      <w:r>
        <w:t>Move to PCASL folder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>Run ‘dcm2nii’</w:t>
      </w:r>
    </w:p>
    <w:p w:rsidR="006C2747" w:rsidRDefault="006C2747" w:rsidP="006C2747">
      <w:pPr>
        <w:pStyle w:val="NoSpacing"/>
        <w:numPr>
          <w:ilvl w:val="0"/>
          <w:numId w:val="2"/>
        </w:numPr>
      </w:pPr>
      <w:r>
        <w:t xml:space="preserve">Copy </w:t>
      </w:r>
      <w:proofErr w:type="spellStart"/>
      <w:r>
        <w:t>TOA.nii</w:t>
      </w:r>
      <w:proofErr w:type="spellEnd"/>
      <w:r>
        <w:t xml:space="preserve"> and </w:t>
      </w:r>
      <w:proofErr w:type="spellStart"/>
      <w:r>
        <w:t>PCASL.nii</w:t>
      </w:r>
      <w:proofErr w:type="spellEnd"/>
      <w:r>
        <w:t xml:space="preserve"> file to COMPARE</w:t>
      </w:r>
    </w:p>
    <w:p w:rsidR="006C2747" w:rsidRDefault="006C2747" w:rsidP="006C2747">
      <w:pPr>
        <w:pStyle w:val="NoSpacing"/>
        <w:ind w:left="720"/>
      </w:pPr>
    </w:p>
    <w:p w:rsidR="007229A6" w:rsidRDefault="007229A6" w:rsidP="007229A6">
      <w:pPr>
        <w:pStyle w:val="NoSpacing"/>
      </w:pPr>
    </w:p>
    <w:p w:rsidR="007229A6" w:rsidRDefault="007229A6"/>
    <w:sectPr w:rsidR="007229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B50555"/>
    <w:multiLevelType w:val="hybridMultilevel"/>
    <w:tmpl w:val="BD6C4F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82514B"/>
    <w:multiLevelType w:val="hybridMultilevel"/>
    <w:tmpl w:val="912A97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D863A1"/>
    <w:multiLevelType w:val="hybridMultilevel"/>
    <w:tmpl w:val="BD307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52E48CB"/>
    <w:multiLevelType w:val="hybridMultilevel"/>
    <w:tmpl w:val="CB6205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FD1228"/>
    <w:multiLevelType w:val="hybridMultilevel"/>
    <w:tmpl w:val="8F1CD2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FE56E63"/>
    <w:multiLevelType w:val="hybridMultilevel"/>
    <w:tmpl w:val="06B6D9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2F950B8"/>
    <w:multiLevelType w:val="hybridMultilevel"/>
    <w:tmpl w:val="89F87F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F6241C5"/>
    <w:multiLevelType w:val="hybridMultilevel"/>
    <w:tmpl w:val="066CC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TA2NjIyMzAwNzNQ0lEKTi0uzszPAykwrQUACiU+WywAAAA="/>
  </w:docVars>
  <w:rsids>
    <w:rsidRoot w:val="007229A6"/>
    <w:rsid w:val="00053672"/>
    <w:rsid w:val="0014589D"/>
    <w:rsid w:val="00172521"/>
    <w:rsid w:val="002E1517"/>
    <w:rsid w:val="00316384"/>
    <w:rsid w:val="003525C6"/>
    <w:rsid w:val="004E62AD"/>
    <w:rsid w:val="005042B2"/>
    <w:rsid w:val="00625D53"/>
    <w:rsid w:val="00635EB4"/>
    <w:rsid w:val="006C2747"/>
    <w:rsid w:val="006D3BE5"/>
    <w:rsid w:val="007229A6"/>
    <w:rsid w:val="00986EFC"/>
    <w:rsid w:val="00992F33"/>
    <w:rsid w:val="00A07ED4"/>
    <w:rsid w:val="00C117E5"/>
    <w:rsid w:val="00CA2922"/>
    <w:rsid w:val="00D94930"/>
    <w:rsid w:val="00E20B20"/>
    <w:rsid w:val="00EF4DE6"/>
    <w:rsid w:val="00EF6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65CD8"/>
  <w15:chartTrackingRefBased/>
  <w15:docId w15:val="{88A527E7-8626-4A6D-B97D-269CCED0A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7229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4</TotalTime>
  <Pages>1</Pages>
  <Words>437</Words>
  <Characters>249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9</cp:revision>
  <dcterms:created xsi:type="dcterms:W3CDTF">2018-11-07T04:58:00Z</dcterms:created>
  <dcterms:modified xsi:type="dcterms:W3CDTF">2019-10-31T23:26:00Z</dcterms:modified>
</cp:coreProperties>
</file>